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680412" w14:textId="1EE87E94" w:rsidR="00DB3A6A" w:rsidRPr="00091943" w:rsidRDefault="00091943">
      <w:pPr>
        <w:rPr>
          <w:b/>
          <w:sz w:val="28"/>
        </w:rPr>
      </w:pPr>
      <w:r w:rsidRPr="00091943">
        <w:rPr>
          <w:b/>
          <w:sz w:val="28"/>
        </w:rPr>
        <w:t>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7777777" w:rsidR="00091943" w:rsidRDefault="00091943">
      <w:r>
        <w:t>&gt;&gt;</w:t>
      </w:r>
      <w:proofErr w:type="gramStart"/>
      <w:r>
        <w:t>&gt;  your</w:t>
      </w:r>
      <w:proofErr w:type="gramEnd"/>
      <w:r>
        <w:t xml:space="preserve"> stuff after this line &gt;&gt;&gt;</w:t>
      </w:r>
    </w:p>
    <w:p w14:paraId="41BD0F3A" w14:textId="694FC4A6" w:rsidR="00B56A30" w:rsidRDefault="007937F7">
      <w:proofErr w:type="spellStart"/>
      <w:r>
        <w:t>Labda</w:t>
      </w:r>
      <w:proofErr w:type="spellEnd"/>
      <w:r>
        <w:t xml:space="preserve"> was changing thing up here!!!!!</w:t>
      </w:r>
    </w:p>
    <w:p w14:paraId="141CB4A2" w14:textId="78F0DC02" w:rsidR="00D339DF" w:rsidRDefault="00D339DF">
      <w:r>
        <w:t>A</w:t>
      </w:r>
      <w:r w:rsidR="007937F7">
        <w:t>gain here!!</w:t>
      </w:r>
      <w:bookmarkStart w:id="0" w:name="_GoBack"/>
      <w:bookmarkEnd w:id="0"/>
    </w:p>
    <w:p w14:paraId="0CFE0DDF" w14:textId="77777777" w:rsidR="00B56A30" w:rsidRDefault="00B56A30"/>
    <w:p w14:paraId="0966E9C6" w14:textId="77777777" w:rsidR="00091943" w:rsidRDefault="00091943"/>
    <w:sectPr w:rsidR="000919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2MzM1tDS1MDC2tLBQ0lEKTi0uzszPAykwrAUA7I+/ySwAAAA="/>
  </w:docVars>
  <w:rsids>
    <w:rsidRoot w:val="00F5101E"/>
    <w:rsid w:val="00046A17"/>
    <w:rsid w:val="00091943"/>
    <w:rsid w:val="004C5FDF"/>
    <w:rsid w:val="007937F7"/>
    <w:rsid w:val="007C37AF"/>
    <w:rsid w:val="00B56A30"/>
    <w:rsid w:val="00B76F81"/>
    <w:rsid w:val="00D339DF"/>
    <w:rsid w:val="00DB3A6A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9</Words>
  <Characters>3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Pc</cp:lastModifiedBy>
  <cp:revision>2</cp:revision>
  <dcterms:created xsi:type="dcterms:W3CDTF">2022-11-14T14:30:00Z</dcterms:created>
  <dcterms:modified xsi:type="dcterms:W3CDTF">2022-11-14T14:30:00Z</dcterms:modified>
</cp:coreProperties>
</file>